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2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2108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ี่จะสอนวันนี้นะคะในเรื่องของราก พี่เอ็น ของจำนวนจริง หัวข้อนี้นะคะก็จะสัมพันธ์กันกับเลขยกกำลังเหมือนกัน นักเรียนเห็นไหมคะสัญลักษณ์ของรากนะคะ สีแดงๆนะคะรักที่ n คืออะไร อันนี้หมายถึง 2 3 4 5 ไปเรื่อยๆนะคะ ที่เป็นจำนวนเต็มบวก ยกเว้นอะไรคะ เป็นจะต้องไม่ เท่ากับ 1 นะคะ เอ็งจะเป็น 2 ขึ้นไป เคไหม ถ้าผ่านมา เรื่องของเลขยกกำลังยังจำกันได้ไหมคะ มันจะสัมพันธ์กันนะ จำได้ เลขยกกำลังสัญลักษณ์ก็คือ A ^ N นะคะ a ^ n a หมายถึงฐานใช่ไหม วันนี้นะคะเอคือฐาน n คือเลขชี้กำลัง เมื่อไหร่เมื่อไหร่ที่เราเขียนแบบนี้นะคะสมมติว่า 4 ^ 3 มันหมายถึงอะไร มันหมายถึง 4 คูณกัน 3 ครั้ง กูเขียนถูกไหมบนกระดาน ถูกหรอดูดีๆ ผิดนะคะ มันจะต้องเป็นเลข 4 3 ตัวกูเขียนเลข 3 ใส่อย่างนี้ถูกไหมไม่ถูกนะคะไม่ถูกนักเรียนสังเกตดูดีๆนะคะตัวที่มาคุณกันก็คือฐาน 4 lexi อันนี้ก็ 4 4 4 3 ตัว 3 นับมันจะเท่ากับเลขชี้กำลัง เข้าใจนะ ดูใหม่ ลบ 5 ^ 4 ฐานคือ - 5 / คือ - 5 ยกกำลัง 4 คูณกัน 4 ครั้งนะคะเอา - 5 มาคูณกัน 4 ครั้ง นักเรียนสังเกตดูดีๆนะคะเลขชี้กำลัง มันเป็นจำนวนคู่ นะคะมันเป็นคู่คือเลข 4 มันเป็นคู่เพราะฉะนั้นไอ้ - 5 ที่ติดลบเนี่ย การจับคู่กัน ผลลัพธ์ออกมามันจะกลายเป็นบวก ถ้ามันจะกลายเป็นบวก แต่ถ้าเมื่อไหร่ที่มัน ฐานเป็นลบอย่างเช่น - 5 ^ 3 นะคะ มันหมายถึง -5 * - 5 ลบห้า หาคู่ได้ไหม ตัวแรกกับตัวที่ 2 จับคู่กันได้แต่ตัวที่ 3 ไม่มีคู่ มันไม่มีคู่มันคือจำนวนคี่นะคะคำตอบของเขา นักเรียนเห็นไหมมันเป็นลบมันติดลบผลของเขาจะติดลบมาด้วย จำไว้ให้ดีนะคะจำไว้ให้ดี วันนี้ โอเคนะ แล้วมาดู ในเรื่องของรากนะคะนิ้ยาวนะคะของรากก็คือ เมื่อให้ x และ Y เป็นจำนวนจริง และ n เป็นจำนวนที่มากกว่า 1 เห็นไหมคะเอ็งเนี่ยมันมากกว่า 1 Y เป็นรากที่ N ของ x ก็ต่อเมื่อ y ^ n = x y ^ n = x สังเกตว่า ^ n ลูกมันเหมือน ^ n เลยใช่ไหมคะเขาเปลี่ยนแต่ค่าไวน์กับเอเนี่ย ที่ใช้สัญลักษณ์ต่างกัน อันนี้คือผลของเขาเรามาดูกันนะคะว่ามันเป็นยังไงอย่างเช่นตัวอย่างนี้ ครูจะให้ดูคู่กันเลย คู่กันเลยนะคะ เดี๋ยวกูจะแจกตารางเลขยกกำลังให้ วิธีการดูตารางนี้นักเรียน เคยใช้แล้วนะคะ หาดูนะคะ ยกกำลัง n คืออะไรคะ ตัวนี้คืออะไรคือ 18 ให้นักเรียน ให้นักเรียนไปดูนะคะ ตารางเลขยกกำลัง A = 18 นักเรียนก็ลงมาดูไร่ลงมานะคะจากบนลงมาล่าง 18 อันนี้มันยกกำลัง 2 คำตอบคืออะไร เท่าไหร่นะคะ 324 นักเรียนดูนะคะเวลาเขียนคำตอบ ตัวนี้เขียนอะไรมันหมายถึง 18 x การกี่โมง 2 ครั้งนะคะคำตอบก็คืออะไรคะ 324 นั้นเอง อันนี้คือคำตอบของ 18 ^ 2 แปล นักเรียนสังเกต อันนี้มันเป็นเลขชี้กำลังมันเป็น อะไรคะ มันเป็นจำนวนคู่ เลข 2 มันเป็นคู่ถูกไหมเพราะมันเป็นคู่ปุ๊บที่กูบอกไปแล้วนะคะที่กูบอกไปแล้วว่า ลบ -18 ยกกำลัง 2 คำตอบมันจะเท่ากันกับ 18 นะคะ ดูหนัง -18 มันเป็นคู่ใช่ไหมคะ แม่ลบ 18 กับ 28 มันเป็นคู่คำตอบจะเท่ากันและก็เป็นบวกเหมือนกันนะคะคำตอบก็คือ 324 324 คำตอบเหมือนกัน กูถาม นักเรียนเห็นไหม อันนี้เวลาเขียนที่เขาบอกตามนิยามก็คือ y ยกกำลัง n เท่ากับ รู้ไหมคะนักเรียนเห็นไหมตัว y ตัวนี้นะคะ y y คือ 18 อันนี้นะ y คือ 18 คือ - 18 ไวน์มันจะมีอยู่ 2 ข้างนะคะเมื่อไหร่ก็ตามที่เลขชี้กำลัง เป็นคู่เป็นคู่ คำตอบของ Y จะมีอยู่ 25 ก็คือค่าที่เป็นบวกกับค่าที่เป็นลบ ที่นี้สัญลักษณ์มันจะต่างกัน อันนี้คือเลขยกกำลัง ลูกรัง 2 และลูกเพราะฉะนั้นข้าราชการนี้ก็คือรากที่สอง เวลาเขาอ่าน รากที่สองของ 300 24 จะเขียนแบบนี้นะคะ เวลาเราแตกออกมา ข้างใน 324 มันหมายถึงอะไรถ้ามันเท่ากันก็คือ 18 คูณกัน 2 ครั้งถูกไหม 18 * 18 ตัดนะลูกอันนี้มันมีเท่าไหร่รากที่สองมันมี 18 อยู่ 2 ตัวถูกไหมคะมันก็เลยตัดเอา สัญลักษณ์ราชบุรีออกแล้วก็เหลือยุบ เหลือตัวเดียวนะคะก็คือถอดออกมาก็แค่ 18 อันนี้คือคำตอบ เคไหม และคำตอบอีกคำตอบนึงนะคะอีกคำตอบนึง อย่างเช่นตัวนี้เห็นไหมลบ นกที่ 8 นะคะ - 18 * ด้วย - 18 -18 เนาะ นักเรียนเห็นไหมว่ามันมีรถ 18 2 ตัวอันนี้รากที่สอง มันได้ เพราะฉะนั้น ตัดสัญลักษณ์รากออกหมายแล้วเหลือนะคะ เหลือ 1 ตัวก็คือ -18 เพราะฉะนั้นคำตอบนะคะรากที่สองของ 324 ก็คือ 18 และ -18 มาณที่นี้กูจะให้นักเรียนดูแล้วก็ทำทีละคนนะคะปีละคน เมื่อกี้รากที่ 2 ใช่ไหมตอนนี้เลขยกกำลังก็เปลี่ยนแล้ว อย่าเพิ่งตอบเดี๋ยวพี่ตอบใจเย็นๆนะคะใจเย็นๆ รอก่อนดูก่อนดูก่อนเดี๋ยวค่อยๆทำไปทีละคนนะคะถ้านักเรียนเข้าใจนักเรียนดูนะอันนี้ 16 ^ 3 16 ^ 3 ความหมายก็คือ 16 หุ้นกัน 3 ครั้ง 16 คูณกัน 3 ครั้ง คำตอบคืออะไร 16 x 16 16 คำตอบในตารางคืออะไรคะ 400 4096 อันนี้คือคำตอบ ครูถามครูถามเทียว ถามเกี่ยวนะกูถามเกี่ยวนะว่า เลขชี้กำลังมันเป็น เลขที่ คำตอบ มันมี 16 ก็คือ 16 ใช่ไหมคะตัวนี้ถ้าเราจะใช้ -10 6 ^ 3 จะได้คำตอบเหมือนกันไหม ต่างกันถูกต้องคำตอบของ - 16 ^ 13 ได้เท่าไหร่ลูก คำตอบของ 10 - 6 ^ 3 จะได้เท่าไหร่คะ เพื่อนๆ คำตอบคืออะไร คำตอบข้ามันจะเท่ากันแต่สัญลักษณ์ข้างหน้ามันจะต่างกันแค่นั้นเพียง ดูนะอันนี้คือ - 16 ^ 13 เนาะเพราะฉะนั้น นี่ก็คือรถ 16 ลบ 16 นะคะ x ลบ 16 66 เห็นไหม มันจะได้ตัวนี้เหมือนกันนะคะ 4096 ต่างตรงไหนค่าที่มันไม่เหมือนกัน มันเป็นรถถูกต้อง มันเป็นลบ ได้แล้วนะคะมันจะติดลบ มันจะติดลบ กูบอกแล้วว่าเลขชี้กำลังต้องดูดีๆเมื่อไหร่ที่มันเป็นคู่คำตอบมันจะมีอยู่ 2 ค่าก็คือค่าบวกกับค่าลบ แต่ถ้ามันเป็นขี้ปุ๊บเลขชี้กำลังเป็นที่พบ มันจะมีคำตอบเดียวก็คือ เป็นห่วงนะคะ ยังคำตอบตัวนี้ลูกคำตอบตัวนี้ข้างในนะคะรากที่สามของ 4096 มันก็คือ 16 ใช่ไหมคะ 16 คูณกัน 3 ครั้ง เมื่อไหร่ข้างในตัวเลขมันเหมือนกันเอามาคูณกัน เห็นไหมคะ รากที่สามดูว่าข้างในมันนัดมันเหมือนกัน 3 ครั้งไหมอันนี้ 1 23 OK มาได้ 3 เพราะฉะนั้นสัญลักษณ์ตัวข้างหน้ามันจะหายไปคำตอบก็คือ 16 มีคำตอบเดียว นะคะข้อนี้จะมีคำตอบเดียวเพราะอะไรเพราะมันเป็นเลขชี้กำลังมันเป็นเลข 3 ถูกไหมคะเป็นขี้ ฐานะ เดี๋ยวเข้าใจหรือยังคะ เข้าใจแล้วต่อไปพี่แท็ก ต่อไปพี่แท็ก แค่นี้นะคะ ดูตาราง คำตอบคืออะไร 13 ^ 2 หมายถึง 13 คูณกัน 2 ครั้งนะคะ 169 ถูกต้อง 169 กูถามกูถามแท็กนะกูถามแท็กถ้าให้หาคำตอบของ - 13 ^ 2 จะได้เท่าไหร่ มันก็จะเป็น -13 นะคะ คูณด้วย - 13 คำตอบคือ คำตอบจะเหมือนอันเดิมไหม เหมือนไหมเหมือนกันไหม ใช่มันเหมือนกัน ทำไมมันถึงเหมือนกัน 3 Pack ทำไมมันถึงเหมือนกัน ทำไมถึงเหมือนกันลูก อายุช่วยหน่อย คืออะไรตอบมาทำไมมันถึงเหมือนกัน พี่เหมียวรู้ไหม ทำไมคำตอบมาถึงเหมือนกัน 169 169 ทั้งทั้งที่ เลขฐานเนี่ย 13 กับ - 13 ทำไมมันถึงเหมือนกันคำตอบได้เหมือนกัน คำตอบที่มันเหมือนกันดูนะคะอธิบายนะ คำตอบที่มันได้เหมือนกัน 169 ทั้งทั้งที่เลขฐานก็คือต่างกันใช่ไหมคะฐานอันนี้คือ 13 แต่หาตัวนี้คือ -10 3 ที่มันได้คำตอบที่เหมือนกันเพราะว่าเลขชี้กำลังมันเป็นคู่ มันเป็นเลขคู่ ถูกต้อง ตัวนี้อย่างข้อของพี่เพียวเมื่อกี้ พี่เขียวถามเมื่อกี้เห็นไหมคะ คำตอบต่างกันอันนี้เป็นบวกอันนี้เป็นลบ คำตอบไม่เหมือนกันเพราะอะไร เพราะเลขชี้กำลังเป็นที่ดีไหมแล้วคำตอบดูตัวนี้นะคะดูฝั่งขวามือ รากที่สามคำตอบเป็นกูปากหมาก็คือ 16 มีอยู่ค่ายเดียวเพราะเมื่อไหร่ที่นักเรียน ต่อบ้าน -16 คุกมันจะติด 5 - ตรงนี้คือคำตอบที่ผิดดูดีๆถ้าเมื่อไหร่เลขชี้กำลังตรงนี้ กำลังเป็นขี้นะคะคำตอบจะมี เวลาหาค่ารากนะคะจะมีคำตอบเดียวที่มีค่าเป็นบวก ยังตัวนี้ รากที่สองของ 169 ได้เท่าไหร่คะพี่แท็ก เท่าไหร่ ก็เหมือนเดิม 169 เห็นไหมคะมันก็คือ 10 3 x การ 2 ครั้งนะคะวิธีทำความหมายก็คือต่อตัวประกอบออกมา หาตัวที่มาคุณกันนะคะที่มันเหมือนกัน นิราศที่ 2 ปกติ พ่อจะไม่เขียนเลข 2 ใส่นะคะ เพราะมันหมายถึงรากที่สองอยู่แล้วสัญลักษณ์แบบนี้ แต่ถ้าเมื่อไหร่หารากที่ 3 รากที่ 4 มันก็จะมีตรงนี้ เลข 3 เลข 4 เลข 5 เลข 6 ดูดีๆนะคะ ตัวนี้ 12 มีอยู่ 2 ตัวอันนี้ลากที่ 2 เพราะฉะนั้นเอาเครื่องหมายสัญลักษณ์นี้ออกไปแล้วเหลือตัวเลขข้างในอยู่แม่ 1 ตัว อันนี้คือคำตอบรากที่สองของ 169 นะคะ ไปเพชร คำตอบได้เท่าไหร่คะอันนี้มันหมายถึงอะไร 7 ยกกำลัง 3 มันหมายถึง 7 คูณกัน 3 ครั้ง 343 7 ^ 3 343 ถูกต้องนะคะ 343 5 - 7 ^ 3 ล่ะ คำตอบได้เท่าไหร่คะ อาร์ 7 นะคะถูกต้อง -7 * การ 3 ครั้ง คำตอบได้เท่าไหร่คะ เหมือนเดิมเหมือนตรงไหนคำตอบมันเหมือน 3 43 สัญลักษณ์ข้างหน้าตรงนี้เป็นบวกหรือเป็นลบลูก เลข 3 มันเป็นพี่ถูกไหมตัวนี้ลบตัวนี้นี่มันจับคู่กัน ลบกับลบมาจับคู่กัน เป็นคู่แล้วแต่ตัวนี้ตัวสุดท้ายมันหาคู่ไม่ได้มันเป็นคี่เพราะฉะนั้นลบตัวนี้มันก็เลยมาติดอยู่ข้างหน้านะคะ มันก็เลยต้องถูกนำมาเขียนใส่ตรงนี้ เพราะฉะนั้นคำตอบจะไม่เหมือนกัน นะคะเมื่อไหร่เลขชี้กำลังเป็นพี่ปุ๊บ คำตอบของ เลขฐานนะคะบวกกับลูกจะไม่เหมือนกัน เพราะฉะนั้นอันนี้ รากที่สามของ 343 คำตอบมีอยู่ค่ายเดียวนะคะ ก็คือ เสร็จนั่นเองนะคะ * 7 อันนี้อย่าลืมนะคะมันเป็นรากที่ 3 เราจะต้องใส่เลข 3 เข้ามาด้วยนะ เวลาเขียน เน็ตมีกี่ตัว 7 มีกี่ตัวนับข้างใน 7 วันมีกี่ตัวลูก มันมี 3 ตัวใช่ 3 ตัว 3 ข้างบนก็ 3 เพราะฉะนั้นสัญลักษณ์ตัดออกนะคะ เหลือแค่เลขเด็ดคือคำตอบ มีคำตอบเดียวเพราะว่า วันนี้มันไม่ใช่ลบนะคะข้างในเพราะไม่ได้หารถ โอเคนะ ไก่นะคะต่อไปอีก ตอบเมื่อไหร่ลูก 4 ^ 3 คืออะไร 4 ^ 3 หมายถึงอะไร 60 สิ่งที่ถูกต้องแต่ตอนนี้มันหมายถึงอะไรคะ 4 คูณกัน 3 ครั้งนะคะ 4 คูณกัน 3 ครั้ง เท่ากับ 64 อันนี้มันเป็นที่ถูกไหม เลขชี้กำลังเป็นที่เพราะฉะนั้นคำตอบมีคำตอบเดียวนะคะติดลบจะไม่ได้เท่า 64 ตัวนี้ รากที่สามของ 64 คืออะไร แตกตัวประกอบ 64 มันคือตัวนี้ใช่ไหม 43 ตัวคูณกันนะคะ อาเล็ก 3 อยู่ในสัญลักษณ์รากข้างในมีเลข 4 กี่ตัว มีเลข 4 กี่ตัวลูก ข้างในสัญลักษณ์รากมีเลข 4 กี่ตัว ข้างในสัญลักษณ์ของราชมีเลข 4 กี่ตัวมองฝั่งนี้ลูกมองฝั่งนี้ วันนี้เลขชี้กำลังมันผ่านไปแล้ว เลข 4 มีกี่ตัว ข้างในน้ำมันมีกี่ตัว มันมี 3 ตัวมันเหมือนกันไหมคะมันเท่ากันกับ 33 ข้างในเป็น 3 เพราะฉะนั้นรากที่ 3 จึงออกมา เหลือแค่นี้ เคนะ มีค่าเดียวของคำตอบนะคะ มาดูตรงนี้ ใครจะถามเหลืออยู่ 4 คนใครอยากทำ อยากทำให้ลูก หาพี่ปิ่นมาพี่ปิ่นพอสุดท้าย 5 ยกกำลัง 3 หมายถึง 5 คูณกัน 3 ครั้งคำตอบคือเท่าไหร่คะ เท่าไหร่ 216 ถูกไหมอยู่ดีๆ ดูตารางธาตุตารางเลขชี้กำลัง 125 นะคะคือคำตอบ 125 มีคำตอบเร็วด้วยนะคะเพราะว่าเลขชี้กำลังมันเป็นที่ตัวนี้ถ้าเป็น 125 ก็มองกลับไปนะคะ ตัวประกอบของ 125 ก็คือเลข 5 ใช่ไหมคะ เลข 5 คูณกัน 3 ครั้ง 15 อันนี้เลข 3 นะลูก มันมีอยู่กี่ตัวข้างใน เลข 5 มีกี่ตัว ข้างในมี 15 กี่ตัวลูก มี 4 ล้อนับใหม่ซิที่อยู่ในเนี้ยมีกี่ตัวมี 3 ตัว มันมี 3 ตัวเพราะฉะนั้นมันก็คือตัดสัญลักษณ์ข้างหน้าออกยังไงคะ เหลือแค่เลข 5 1 ตัวคือคำตอบ มีใครถามไหม มันจะนักเรียนสังเกตนะคะ 5 ^ 3 ตัวนี้ คือคำตอบก็คือ 125 ในขณะที่ฝั่งขวามือ สัญลักษณ์ราก ที่ 3 รากที่เท่าไหร่เห็นไหมคะมันจะตรงกัน ยกกำลัง 3 เห็นไหมตัวนี้ ข้างใน 25 อันนี้คือ 25 คำตอบคือเลข อันนี้คือคำตอบ แม่คะ ตัวนี้คือคำตอบ วันนี้ทำต่อไปนี้ก็คือตัวนี้ มันจะสัมพันธ์กัน ทีนี้มาดู กูจะให้เล่นเกม นักเรียนดูนะคะจะยกตัวอย่างให้ดูเสร็จแล้วครูจะให้จะเป็นเสื้อแดงเป็นทีมไหม แ</w:t>
      </w:r>
      <w:r>
        <w:rPr>
          <w:i/>
          <w:b/>
        </w:rPr>
        <w:t xml:space="preserve">เป็นที่ทีม 2 ทีมและลูกทีมละ 4 คนนะคะทีมละ 4 คนแ</w:t>
      </w:r>
      <w:r>
        <w:t xml:space="preserve">ยังไง อย่างนี้เลยเนาะ อ่านนะตรงนี้ สีมาตรงนี้วิธีการเล่นนะคะให้มันจะเป็น เกมในเรื่องของเลขยกกำลังแล้วก็ รากนคราเรื่องรากที่สองรากที่ n ดูนะดูตัวอย่างตัวนี้นะคะ เราเล่นปุ๊บนะคะเขาก็จะให้หาคำตอบ ไม่ใช่ละ หาพี่ออกมาเล่นซิ ไม่ใช่ตัวนี้นะ สมเด็จลองไปก่อนนะคะเนื่องจากครูไม่ได้ซื้อนะคะมันก็เลยมีโฆษณาเข้ามา สงสัยลูกจะไม่ได้เล่นแล้วล่ะเราทำแบบฝึกกันเลยไหม มันโหลดช้าลูก เน็ตมันไม่ดีสัญญาณมันน้อย มันบ่นอยู่เดี๋ยวเรา ทำแบบฝึกก่อนเนาะ โอเคเดี๋ยวกูจะขอ ปรับเป็นทำแบบฝึกเลยนะคะเดี๋ยวเกมเดี๋ยวค่อยเล่นนะคะ เดี๋ยวกูจะแจกใบงานให้ลูกนะคะให้นักเรียนใช้ตาราง เลขยกกำลัง ตรงนี้เขียนอะไร ชื่อ อันนี้ชื่อนะคะชื่อของนักเรียนเองอันนี้ชื่อครู สกอร์อันนี้คือคะแนนอย่าเพิ่งเขียนนะคะ อันนี้คือวันที่ก็คือลงวันที่นี้นะ ให้นักเรียนใช้ตารางเลขยกกำลังหาคำตอบของรากที่สาม ของ 1331 คำตอบคืออะไรนักเรียนช่วยกันดูซิ นักเรียนไปดูตรงไหนนักเรียนเห็นไหมคะ รากที่ 3 นักเรียนจะต้องไปดู N = 3 นักเรียนไปดูช่องตาราง N = 3 และนักเรียนไล่ลงมาเลยนะคะ คำตอบคืออะไร 1 13 31 มีไหมคะ เท่าไหร่ 3 นะคะนักเรียนไปดู เลขตรงนี้ 3 เพราะฉะนั้นนักเรียนไปดูช่อง N = 3 ไร่ลงมา หานะคะ 1331 แล้วมาดูย้อนกลับมาดู A คืออะไร แกคือ 11 นะคะเพราะฉะนั้นคำตอบของข้อนี้คือเท่าไหร่ คำตอบคืออะไร ดูตารางดูตารางนะคะตารางเลขยกกำลังมันจะเชื่อมโยงกันอันดับแรกนักเรียนดูเห็นไหมคะสัญลักษณ์ก็คือ เลข 3 ตรงนี้คือรากที่สาม ให้นักเรียนไปดู เอ็นนะคะ nx3 อยู่ตรงไหนในตาราง เดี๋ยวดูนะเลข 3 อยู่ตรงนี้ถูกไหม ข้างบนรูปข้างบนข้างบนไม่ใช่อันนี้คือเอ็นไล่มาตรงนี้ n = 2 3 4 5 6 ตรงนี้ มันเป็นเลขไรมันเป็นเลข 3 เพราะฉะนั้นเราจะต้องมาดูเลข 3 ตรงนี้ เสร็จแล้วมองหา มองหาคำตอบก็คือ 103 พัน 31 ไร่ลงมาเลยนะคะ มันอยู่ช่องไหน อยู่ตรงนี้นี่เอง อันนี้คือ 1331 เสร็จแล้วให้นักเรียนยนต์มาทางซ้าย ย้อนมาทางซ้ายแล้วมันจะเป็นค่าของ a ค่าของ a คืออะไร กินกับอะไรคะ A คืออะไร 11 นะคะ AE คือ 11 อันนี้คือคำตอบ อายุใหม่ ลูกค้าที่ 2 อยู่หน้าข้อที่ 2 1728 ช่อง N = 3 ลูก อยู่ไหน คำตอบคือเท่าไหร่คะ ใช่คำตอบ A คือเท่าไหร่ อันนี้คือเขาให้หาเอง ดูดีๆนะหิว 13 ผิด มีตัวนี้ Facebook นะคะ 12 กูจะให้แข่งกันนะ กูจะให้แข่งกัน ที่นี้ พรุ่งนี้ พรุ่งนี้นะอันนี้กลุ่มนี้นะ ถ้าตอบถูกก่อนนะคะให้ 1 คะแนนแบ่งเป็น 2 กลุ่มนะคะ ใครตอบก่อนได้คะแนนไปเลยนะ ข้อ 3 อยู่กลุ่มเดียวกันแต่ตอบผิด เท่าไหร่ 872 ไม่ใช่ นักเรียนดูลากไปดูเลข 8 ไม่ได้ อันนั้นมันต่างกันอันนี้คือรากที่ 3 นักเรียนต้องมาดูตรงนี้ให้บนกระดาน นักเรียนต้องมาดู 3 เห็นไหมในตารางเลขยกกำลัง คำตอบ n อันนี้คือ A n เริ่มจาก 2 ใช่ไหมคะเห็นเขาบอกแล้วนะเอ็งจะไม่เท่ากับ 1 นะคะจะเท่ากับ 2 ขึ้นไป R3 GTA V ข้างล่าง อันดับ 2 เหมือนกัน R2 ถ้าครูให้หา วันนี้ข้อ 3 นักเรียนดูข้อ 3 รากที่สามของ 8 นักเรียนให้มาดูเอ็นเท่ากับ 3 อันนี้คือรากที่สาม รากที่สาม 3 M = 3 นะคะเลข 8 มันอยู่ตรงไหน มันอยู่ตรงนี้ใช่ไหม ใช่เสร็จแล้วคำตอบให้มองย้อนไปที่ค่าของ a คำตอบก็คือเท่าไหร่ ตอบ 2 นั่นเอง เข้าใจหรือยัง มันเป็นแบบนี้ ใช่ตารางนี้ถ้าให้หาเลขยกกำลังเราจะมองแบบนี้แล้วคำตอบมันจะอยู่ในตารางแต่เมื่อไหร่ที่เราจะให้หา รากที่ N นะคะ A คือคำตอบ อะไรนะ ได้ไหม อายุ 94 ใครตอบเสียงดังมากเลย 13 ใช่ไหมเท่ากันเลยคะแนนเท่ากันอาจ 13 อันนี้ละลูก ทีละคนนี่หว่า ละครดีกว่า แพทบอกเท่าไหร่นะ ราคานี้ 6 คำตอบข้อ 6 ลูกเท่าไหร่ รอให้เพื่อนหาก่อน ไปดูเลข 31 ถ้ามันตรงกับเท่าไหร่คะ งงใช่ไหมงงใช่ไหม อยากจะดูดีๆเพื่อนตอบมาแล้วคำตอบก็คือ 5 นะคะคำตอบก็คือ 5 หามาจากไหน ดูนะดูดีๆนะเดี๋ยวจะให้ดู ถ้ามันอยู่ตรงนี้ลูก 3 125 มันอยู่ตรงนี้ใช่ไหม แกะดูเลข 3 ลงมา 125 คำตอบมันอยู่ตรงนี้ให้มองย้อนไปหาเอ เข้าใจหรือยัง ข้อ 6 นะลูก อันนี้ต่อไปแล้ว วันนี้กูถามก็งงอยู่ ข้อ 6 คือเลข 5 125 125 อยู่ตรงนี้เกี่ยวต่อภพ ใช่ไง 6 กูไปเขียนไปแล้วเอามาทำไมมันไม่ขึ้น มันค้าง จริงๆกูเขียนในนี้แล้วนะคะคำตอบข้อ 5 คือคำตอบข้อ 6 คือ 5 โอเคนะ ในจอ Quick น่ะของกูปีมันขึ้นแล้วกูเขียนไปเรียบร้อยแล้ว เข้าใจนะคะเดี๋ยวครูจะแจกใบงานให้ลูก ให้นักเรียนทำกรอบอันนี้คือง่ายมากเลยนะคะแนน 18 คะแนน ยายมาก เอาสมุดมาทำราคา เอาสมุด นักเขียน หาคำตอบวันนี้กู อันนี้กูลบได้ไหม ลูกทำเองนะเข้าใจหรือยัง เขียนชื่อ นักเรียนไม่ต้องเปลี่ยนชื่อนะเพราะอันนี้นักเรียนทำในสมุดลูก ลูกทำในสมุดไม่ต้องเขียนนะคะ เขียนโจทย์แล้วก็ใส่คำตอบได้เลย มันค้าง มันไม่ไป หน้าจอกับ คอมมันไม่น่ามันไม่ขึ้นค่ะ มาให้ดูนะคะ กูจะดูตัวอย่างนะคะจะทำให้เป็นตัวอย่าง อันนี้เป็นการเล่นเกมนะเดี๋ยวจะให้นักเรียน จะตอบถูกหรือเปล่านะคะนักเรียนดูข้างบน อันนี้คือสมบัติของเลขยกกำลัง 1 ส่วน 3 ยกกำลัง 6 มันจะเท่ากับอันไหน ข้างล่าง 3 ยกกำลัง 6 ไหมเวลาเอาขึ้นมาข้างบน เป็น 3 ยกกำลัง ขึ้นมาข้างบนจะกลายเป็นลบทันที สมบัติของเลขยกกำลังกันได้นะกด 3 ยกกำลังลบ 6 นักเรียนรับตอนไหน เดี๋ยวพรุ่งนี้มาช่วยกันทำ 4 คนออกมา ดูนะว่าเพื่อนจะทำถูกไหมนะ มันจะมียี่ห้อนะลูก ใครจะเป็นคนปวดไปดูเลยนะคะในเรื่องเลย ก็ได้นะ นั่นคือผิดคนตอบเพจนะคะข้อนี้ผิดไปแล้ว คำถามต่อไป เพราะต่อไปเมื่อกี้นะเพื่อนตอบผิดนะคะ มันไม่ขึ้นอีกแล้วอะไรมันไม่ขึ้น เดี๋ยวคำตอบเดี๋ยวไปดูกันนะคะตอนนี้เพื่อนเล่นไปข้อ 3 ข้อ 4 แล้ว ผิดอีกแล้ว ต่อไปนะคะ หน้าจอมันไม่ขึ้นมันต้องดูว่าเพื่อนจะได้คะแนนเท่าไหร่ พรุ่งนี้จะร้อนนะคะแล้วก็ขาดการสังเกตผิดไปหลายข้อแล้ว คะแนนนะคะ 5 ดาวกลุ่มนี้ได้ 2 ดาว เชิญไปนั่งที่นะคะ ประเมินได้อะไรละ กูเมื่อกี้ไปแลกเปลี่ยนกันนะคะกลุ่มนั้นกลุ่มนัดไปแลกเปลี่ยนกันนะในสิ่งที่นักเรียนผิดนะ ทำไมถึงผิด เดี๋ยวกูจะให้แก้มือในเกมต่อไปแล้วรอเพื่อนอีกกลุ่มนึงเล่นก่อนนะคะ เริ่มเลยค่ะ ปรึกษากันก่อนนะ 4 คนให้ดูกันก่อนนะคะ พรุ่งนี้ก็ปิดไปแล้วนะคะคนแรก วันที่ 2 ก็ผิดอีกแล้วนะคะ อยู่ดีๆคุยดีๆนะคะดูดีๆ แพงมากเลยนะคะคุณพ่อโอเครู้แล้วใช่ไหม มาถ้ามาทำให้มันเสร็จรูปมาดูด้วยกัน อีกแล้ว แล้วใครเป็นคนกดเนี่ย ใจเย็นๆดิคุยกันก่อนไม่ต้องรีบนะคะไม่ต้องรีบ เพื่อน 1 ดวง แสดงว่าที่เรียนไปแล้วลูกที่เรียนไปเรื่องสมบัติของเลขยกกำลังของเรื่องของเศษส่วน ติดลบ ใช่ไหม ได้ขอตัวใช่ไหม โอเคเดี๋ยวให้แก้ตัวอีกรอบนึงนะคะ สไลด์ไม่ไปละนะพี่แมว กลุ่มที่ 1 กลุ่มที่ 1 มาใหม่นะคะให้แก้ตัวอีกครั้งนึงกลุ่มที่ 2 เตรียมตัวไว้นะเดี๋ยวกูจะให้แก้ตัวอีกรอบ คุยกันนะคะว่าทำไมถึงผิด อยากให้คุณพี่ออกมาก่อนนะ ให้แก้มือนะคะให้แก้วนึง คุณไม่ถูกทุกข้อนะคะผ่านไป 3 ข้อแล้ว คือเพื่อนนะขึ้นแล้วนะคะเลยหน้าจอสังเกตเพื่อนทำนะคะ ดูนะที่เพื่อนเลือกสังเกตดูดีๆ รู้สึกผิดในข้อเดียวนะคะตั้งแต่ที่ทำงาน พัฒนาขึ้นนะคะครั้งที่ 2 ได้ 4 ดาวนะคะได้ 4 ดวงโอเคมาก ให้คุยกันก่อนนะคะค่อยคุยกันแล้วค่อยกดนะลูก เมื่อกี้ 2 เพื่อเป็น 4 ใช่ไหมคะ กูจะดู กูจะดูพัฒนาการเมื่อกี้ 2 เพิ่มเป็น 4 + มา ในขณะที่กลุ่มนี้ได้ไป 1 นะคะจะดูว่าเขาพัฒนาไป 1 ข้อถูกต้อง คนที่ส่งรูปไปแล้วรอดูนะ พรุ่งนี้ อยู่หน้าเพื่อนดูนะเพื่อน เดี๋ยวเพื่อนยังไม่ติดสักข้อเลยนะกลุ่มนี้น่ะ โอเคพรุ่งนี้ได้ 4 ดาวนะคะ ได้สิเอา 4 ดวง แสดงว่าใครพัฒนามากกว่ากันลูก จาก 1 เป็น 4 นะคะแต่กลุ่มนั้นจาก 2 เป็น 4 นะคะ ดูนะดูคะแนนหลังเนี่ยมันจะเท่ากันแต่ดูคะแนนพัฒนานะคะพัฒนาการจากที่เราทำแล้วเราไปคุยกันหาข้อสรุปว่าทำไมเราถึงผิด หาแล้วก็หาข้อที่ถูกหาแนวทางและวิธีการทำ กลุ่มที่ 2 นะคะ กลุ่มที่ เป็นยังไงคะ มีคะแนนพัฒนาการมากกว่ากลุ่มแรกนะ ดูนะทีนี้กูจะให้ดู อันที่ 2 นะคะเตรียมที่ 2 ดูใหม่นะเอาอีกไหมเอาเกมไหม เกมนี้จะเป็นเกลียวเกี่ยวกับคาร่านะคะ รากที่สองคุณสมบัติของเขาดูนะ นักเรียนแค่ดูคุณสมบัติของรากที่ 2 นะคะ เห็นไหมอันเนี้ยมันติดค่ารากแล้วมันยกกำลังสองเมื่อไหร่ก็ตาม พี่แท็กมองน้ำ เมื่อไหร่ก็ตามนะคะ เนี่ยมันยกกำลังสองแล้วอันนี้มันติดรากที่สอง 2 กระป๋องมันจะตัดกันนะคะคำตอบก็คือ ธาตุที่อยู่ในรากนั่นเองก็คือค่าที่ก็คือ 4 ถ้ากูตอบสิถูกต้องข้อที่ 2 นักเรียนคิดว่าข้อไหนคะ ตอบอะไร คำตอบจะต้องมาพิมพ์เติมลงไป บอก 4949 ถูกไหมเพื่อนว่าถูกไหม เพื่อนบอกว่าถูกไหมคะ โช๊คนะคะอันนี้ล่ะ อยู่ศูนย์อาหารเย็นนี้ง่ายมากสังเกตสังเกตแล้วก็ดูดีๆนะคะอันนี้คือสมบัติของ อะไรคะรากที่สอง 2 เมื่อ ^ 2 จะเท่ากับ 5 ที่อยู่ในรากนั้นอันนี้ ถ้าถูกต้อง 121 ใหม่แล้วลูกเข้าใหม่แล้ว 190 13 ได้ยิน ทำไมสองคนนั้นบอก 13 along long นะหิวกับปิ่นบอกว่า 13 r13 ถูกไหมเพื่อน วันพีช พี่บอกแล้วนะคะเรื่องของปีนี้ให้เลือกละ ตอบข้อไหนคะ สอบวันไหนลูก 3012 ศูนย์นะคะ วันนี้ล่ะ กูไม่ต้องคิดเลยใช่ไหม หมดแล้วได้ 4 ดวงราคาได้ 4 ดวง โอเคนะ วันนี้จะให้เล่นเป็นคน แม่เป็นกลุ่มแล้วนะ หมาที่ตายมาคนแรกนะคะ ไม่ควรลูกใจเย็น ปีนี้ส่งมา 1 คนไปแทบจะเป็นตัวแทนของกลุ่มนี้นะคะ เพื่อนจะเป็นตัวแทนของกลุ่มนี้เพราะฉะนั้นคะแนนประเมินก็จะเป็นประมาณนี้นะอันนี้ให้คุยกันว่าจะเลือกใครนะคะ 1 คน อย่าไปว่าเขาทำกรุด้วยเห็นไหม แบบนี้จะได้ทำถูกกี่ข้อแล้วลูก อะไรไม่ไปไม่เป็นไรเดี๋ยวมันก็ขึ้นมานะคะ ตอนนี้เขา หลายคนแล้วนะคะทำถูกหมดเลย ข้อสุดท้ายนะคะ ตบมือให้เพื่อนหน่อย 10 ข้อทำถูก 10 ข้อเลยนะคะปรบมือให้เพื่อนด้วยองค์นี้เยี่ยมมาก พรุ่งนี้ส่งตัวแทนมา 1 คน 1 คนเป็นตัวแทนของกลุ่มนะคะ รอใจเย็นๆ 5 ดาวเมื่อกี้ ประเทศไทย 10 ข้อถูกทั้งหมดเลยนะคะทั้งหมดเลย 10 ข้อ เน็ตหลุด อินเทอร์เน็ตหลุด อินเทอร์เน็ตทรูหลุดนะคะไม่เป็นไร วันนี้น่าจะพอแค่นี้แหละลูก เดี๋ยวครั้งหน้ากูให้เล่นใหม่ วันนี้นักเรียนเป็นยังไงบ้างคะจากพี่ปูให้เล่นเกมนะคะจากที่ครูให้เล่นเกมนักเรียนดูนะ การเล่นเกมจะทำให้นักเรียนดูแล้วก็ ใช้ราคาใช้สมบัติของเลขยกกำลังการหาค่าของราก เข้าใจมากขึ้น เดี๋ยวต่อไปกูจะส่งลิงค์เข้าไปในโทรศัพท์มือถือของนักเรียนนะคะ ใช่ วันที่ 2 จะส่งลิงค์เข้าไปอันนี้เป็นการเก็บคะแนนนะคะผ่านการเล่นเกมอย่างนี้แหละ แต่ว่านักเรียนดูนะคะ แอบไปดูของเพื่อนห้ามบอกเพื่อน เวลาตามเวลากูส่งลิงค์ไปให้นักเรียนจะต้องทำเองนะคะแล้วคะแนนมันจะส่งมาที่ครู อัตโนมัติเลยนะมันจะส่งกลับมาที่กูเองเลยว่าใครได้คะแนนเท่าไหร่ในการเล่นเกม กูก็จะรู้ว่านักเรียนน่ะเข้าใจเรื่องนี้มากแค่ไหน สำหรับวันนี้มีใครสงสัยอะไรไหมคะไม่มีที่สำคัญ ตารางเลขยกกำลัง ที่ครูทำขึ้นมาให้นักเรียนดูนักเรียนสามารถนะคะ ทำความเข้าใจกับมันแล้วก็ดู ความสัมพันธ์ระหว่างเลขยกกำลังกับข้าราชนะคะจะสามารถเชื่อมโยงกันได้ วันนี้มีใครถามอะไรไหมคะไม่มี ถามไอ้ลูก สงสัยอะไร อยากถามไหมไม่มีราคาไม่มี ถูกแล้วสรุปว่าได้เล่นเกมใช่ไหม สนุกมาเล่นเกมนะคะสำหรับวันนี้ก็เดี๋ยวขอบคุณที่ล่ามด้วยนะคะแล้วก็ให้นักเรียนไปเรียนในคาบต่อไปนะคะ ขอบคุณน้อง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ม.5/2 (บ่าย) 210866</dc:title>
  <dc:creator/>
  <cp:keywords/>
  <dcterms:created xsi:type="dcterms:W3CDTF">2024-01-04T02:56:57Z</dcterms:created>
  <dcterms:modified xsi:type="dcterms:W3CDTF">2024-01-04T02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สิงหาคม 2566 เวลา 13.30 น.</vt:lpwstr>
  </property>
  <property fmtid="{D5CDD505-2E9C-101B-9397-08002B2CF9AE}" pid="3" name="subtitle">
    <vt:lpwstr/>
  </property>
</Properties>
</file>